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C692" w14:textId="77777777" w:rsidR="00B9624B" w:rsidRDefault="007B6EFA">
      <w:pPr>
        <w:pStyle w:val="Title"/>
      </w:pPr>
      <w:r>
        <w:t>Figures and Tables</w:t>
      </w:r>
    </w:p>
    <w:p w14:paraId="7B0EA61A" w14:textId="77777777" w:rsidR="00B9624B" w:rsidRDefault="007B6EFA">
      <w:pPr>
        <w:pStyle w:val="Author"/>
      </w:pPr>
      <w:r>
        <w:lastRenderedPageBreak/>
        <w:t>Associations between detection of enteropathogens and microbial source tracking markers in the environment and child enteric infections and growth: an individual participant data meta-analysis</w:t>
      </w:r>
    </w:p>
    <w:p w14:paraId="7C073631" w14:textId="77777777" w:rsidR="00B9624B" w:rsidRDefault="007B6EFA">
      <w:pPr>
        <w:pStyle w:val="Heading1"/>
      </w:pPr>
      <w:bookmarkStart w:id="0" w:name="primary-figures"/>
      <w:r>
        <w:t>Primary figures</w:t>
      </w:r>
    </w:p>
    <w:p w14:paraId="3BB6F4A8" w14:textId="77777777" w:rsidR="00B9624B" w:rsidRDefault="007B6EFA">
      <w:pPr>
        <w:pStyle w:val="FirstParagraph"/>
      </w:pPr>
      <w:r>
        <w:rPr>
          <w:noProof/>
        </w:rPr>
        <w:drawing>
          <wp:inline distT="0" distB="0" distL="0" distR="0" wp14:anchorId="2EB308F5" wp14:editId="256B6849">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74D4986F" w14:textId="77777777" w:rsidR="00B9624B" w:rsidRDefault="007B6EFA">
      <w:pPr>
        <w:pStyle w:val="BodyText"/>
      </w:pPr>
      <w:r>
        <w:rPr>
          <w:b/>
          <w:bCs/>
        </w:rPr>
        <w:lastRenderedPageBreak/>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1AE8DE80" w14:textId="77777777" w:rsidR="00B9624B" w:rsidRDefault="007B6EFA">
      <w:pPr>
        <w:pStyle w:val="BodyText"/>
      </w:pPr>
      <w:commentRangeStart w:id="1"/>
      <w:r>
        <w:rPr>
          <w:noProof/>
        </w:rPr>
        <w:drawing>
          <wp:inline distT="0" distB="0" distL="0" distR="0" wp14:anchorId="248C84B9" wp14:editId="3DCC7CA2">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commentRangeEnd w:id="1"/>
      <w:r w:rsidR="00B2145A">
        <w:rPr>
          <w:rStyle w:val="CommentReference"/>
        </w:rPr>
        <w:commentReference w:id="1"/>
      </w:r>
    </w:p>
    <w:p w14:paraId="72AC97DC" w14:textId="77777777" w:rsidR="00B9624B" w:rsidRDefault="007B6EFA">
      <w:pPr>
        <w:pStyle w:val="BodyText"/>
      </w:pPr>
      <w:r>
        <w:rPr>
          <w:b/>
          <w:bCs/>
        </w:rPr>
        <w:t>Figure 2.</w:t>
      </w:r>
      <w:r>
        <w:t xml:space="preserve"> 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w:t>
      </w:r>
      <w:r>
        <w:lastRenderedPageBreak/>
        <w:t>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624AB813" w14:textId="77777777" w:rsidR="00B9624B" w:rsidRDefault="007B6EFA">
      <w:pPr>
        <w:pStyle w:val="BodyText"/>
      </w:pPr>
      <w:commentRangeStart w:id="2"/>
      <w:r>
        <w:rPr>
          <w:noProof/>
        </w:rPr>
        <w:drawing>
          <wp:inline distT="0" distB="0" distL="0" distR="0" wp14:anchorId="68D61B01" wp14:editId="78D6F27E">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13"/>
                    <a:stretch>
                      <a:fillRect/>
                    </a:stretch>
                  </pic:blipFill>
                  <pic:spPr bwMode="auto">
                    <a:xfrm>
                      <a:off x="0" y="0"/>
                      <a:ext cx="8229600" cy="4114800"/>
                    </a:xfrm>
                    <a:prstGeom prst="rect">
                      <a:avLst/>
                    </a:prstGeom>
                    <a:noFill/>
                    <a:ln w="9525">
                      <a:noFill/>
                      <a:headEnd/>
                      <a:tailEnd/>
                    </a:ln>
                  </pic:spPr>
                </pic:pic>
              </a:graphicData>
            </a:graphic>
          </wp:inline>
        </w:drawing>
      </w:r>
      <w:commentRangeEnd w:id="2"/>
      <w:r w:rsidR="00B2145A">
        <w:rPr>
          <w:rStyle w:val="CommentReference"/>
        </w:rPr>
        <w:commentReference w:id="2"/>
      </w:r>
    </w:p>
    <w:p w14:paraId="67849322" w14:textId="77777777" w:rsidR="00B9624B" w:rsidRDefault="007B6EFA">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w:t>
      </w:r>
      <w:r>
        <w:lastRenderedPageBreak/>
        <w:t>(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640D5E35" w14:textId="77777777" w:rsidR="00B9624B" w:rsidRDefault="007B6EFA">
      <w:pPr>
        <w:pStyle w:val="Heading1"/>
      </w:pPr>
      <w:bookmarkStart w:id="3" w:name="supplementary-figures"/>
      <w:bookmarkEnd w:id="0"/>
      <w:r>
        <w:lastRenderedPageBreak/>
        <w:t>Supplementary figures</w:t>
      </w:r>
    </w:p>
    <w:p w14:paraId="6FE415CE" w14:textId="77777777" w:rsidR="00B9624B" w:rsidRDefault="007B6EFA">
      <w:pPr>
        <w:pStyle w:val="FirstParagraph"/>
      </w:pPr>
      <w:commentRangeStart w:id="4"/>
      <w:r>
        <w:rPr>
          <w:noProof/>
        </w:rPr>
        <w:drawing>
          <wp:inline distT="0" distB="0" distL="0" distR="0" wp14:anchorId="6921B2A6" wp14:editId="4CCF7347">
            <wp:extent cx="8229600" cy="53492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commentRangeEnd w:id="4"/>
      <w:r w:rsidR="00912830">
        <w:rPr>
          <w:rStyle w:val="CommentReference"/>
        </w:rPr>
        <w:commentReference w:id="4"/>
      </w:r>
    </w:p>
    <w:p w14:paraId="1C257806" w14:textId="77777777" w:rsidR="00B9624B" w:rsidRDefault="007B6EFA">
      <w:pPr>
        <w:pStyle w:val="BodyText"/>
      </w:pPr>
      <w:r>
        <w:rPr>
          <w:noProof/>
        </w:rPr>
        <w:lastRenderedPageBreak/>
        <w:drawing>
          <wp:inline distT="0" distB="0" distL="0" distR="0" wp14:anchorId="4D8656FD" wp14:editId="35C40CD7">
            <wp:extent cx="8229600" cy="53492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hm_agg2-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647A3F24" w14:textId="77777777" w:rsidR="00B9624B" w:rsidRDefault="007B6EFA">
      <w:pPr>
        <w:pStyle w:val="BodyText"/>
      </w:pPr>
      <w:r>
        <w:rPr>
          <w:b/>
          <w:bCs/>
        </w:rPr>
        <w:t>Figure S1.</w:t>
      </w:r>
      <w:r>
        <w:t xml:space="preserve"> Heatmap of significance and direction of associations between aggregate measures of environmental contamination and child diarrhea and growth outcomes. Cells are colored by the strength of significance and direction of association, and the point estimate and </w:t>
      </w:r>
      <w:r>
        <w:lastRenderedPageBreak/>
        <w:t>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40D5346D" w14:textId="77777777" w:rsidR="00B9624B" w:rsidRDefault="007B6EFA">
      <w:pPr>
        <w:pStyle w:val="BodyText"/>
      </w:pPr>
      <w:r>
        <w:rPr>
          <w:noProof/>
        </w:rPr>
        <w:lastRenderedPageBreak/>
        <w:drawing>
          <wp:inline distT="0" distB="0" distL="0" distR="0" wp14:anchorId="3D2D6148" wp14:editId="10F9E472">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5-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4E490619" w14:textId="77777777" w:rsidR="00B9624B" w:rsidRDefault="007B6EFA">
      <w:pPr>
        <w:pStyle w:val="BodyText"/>
      </w:pPr>
      <w:r>
        <w:rPr>
          <w:noProof/>
        </w:rPr>
        <w:lastRenderedPageBreak/>
        <w:drawing>
          <wp:inline distT="0" distB="0" distL="0" distR="0" wp14:anchorId="5DBDA25C" wp14:editId="4F0A7F0F">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2-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627BD861" w14:textId="77777777" w:rsidR="00B9624B" w:rsidRDefault="007B6EFA">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ficance and direction of association,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4428DF46" w14:textId="77777777" w:rsidR="00B9624B" w:rsidRDefault="007B6EFA">
      <w:pPr>
        <w:pStyle w:val="BodyText"/>
      </w:pPr>
      <w:r>
        <w:rPr>
          <w:noProof/>
        </w:rPr>
        <w:lastRenderedPageBreak/>
        <w:drawing>
          <wp:inline distT="0" distB="0" distL="0" distR="0" wp14:anchorId="60B941E8" wp14:editId="3E224ADB">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hm1_abund-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6F0A58B1" w14:textId="77777777" w:rsidR="00B9624B" w:rsidRDefault="007B6EFA">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 of significance and direction of as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7AF97D73" w14:textId="77777777" w:rsidR="00B9624B" w:rsidRDefault="007B6EFA">
      <w:pPr>
        <w:pStyle w:val="BodyText"/>
      </w:pPr>
      <w:r>
        <w:rPr>
          <w:noProof/>
        </w:rPr>
        <w:lastRenderedPageBreak/>
        <w:drawing>
          <wp:inline distT="0" distB="0" distL="0" distR="0" wp14:anchorId="449E8AC6" wp14:editId="113EB842">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_mst-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504EAE6C" w14:textId="77777777" w:rsidR="00B9624B" w:rsidRDefault="007B6EFA">
      <w:pPr>
        <w:pStyle w:val="BodyText"/>
      </w:pPr>
      <w:r>
        <w:rPr>
          <w:b/>
          <w:bCs/>
        </w:rPr>
        <w:t>Figure S4.</w:t>
      </w:r>
      <w:r>
        <w:t xml:space="preserve"> Heatmap of significance and direction of associations between specific microbial source tracking markers in environmental samples and child diarrhea and growth outcomes. Cells are colored by the strength of significance and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758632A2" w14:textId="77777777" w:rsidR="00B9624B" w:rsidRDefault="007B6EFA">
      <w:pPr>
        <w:pStyle w:val="BodyText"/>
      </w:pPr>
      <w:r>
        <w:rPr>
          <w:noProof/>
        </w:rPr>
        <w:lastRenderedPageBreak/>
        <w:drawing>
          <wp:inline distT="0" distB="0" distL="0" distR="0" wp14:anchorId="2E2F65CA" wp14:editId="6B60B77E">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_mst_abund-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3851630B" w14:textId="77777777" w:rsidR="00B9624B" w:rsidRDefault="007B6EFA">
      <w:pPr>
        <w:pStyle w:val="BodyText"/>
      </w:pPr>
      <w:r>
        <w:rPr>
          <w:b/>
          <w:bCs/>
        </w:rPr>
        <w:t>Figure S5.</w:t>
      </w:r>
      <w:r>
        <w:t xml:space="preserve"> Heatmap of significance and direction of associations between the abundance of specific microbial source tracking markers in environmental samples and child diarrhea and growth outcomes. Cells are colored by the strength of significance and direction of </w:t>
      </w:r>
      <w:r>
        <w:lastRenderedPageBreak/>
        <w:t>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14:paraId="25516FF2" w14:textId="77777777" w:rsidR="00B9624B" w:rsidRDefault="007B6EFA">
      <w:pPr>
        <w:pStyle w:val="BodyText"/>
      </w:pPr>
      <w:r>
        <w:rPr>
          <w:noProof/>
        </w:rPr>
        <w:lastRenderedPageBreak/>
        <w:drawing>
          <wp:inline distT="0" distB="0" distL="0" distR="0" wp14:anchorId="786C570E" wp14:editId="6F549EB5">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p_age_diar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40404D50" w14:textId="77777777" w:rsidR="00B9624B" w:rsidRDefault="007B6EFA">
      <w:pPr>
        <w:pStyle w:val="BodyText"/>
      </w:pPr>
      <w:r>
        <w:rPr>
          <w:b/>
          <w:bCs/>
        </w:rPr>
        <w:t>Figure S6.</w:t>
      </w:r>
      <w:r>
        <w:t xml:space="preserve"> Forest plots of child diarrheal disease prevalence differences between environmental samples with and without any enteropathogen or any MST marker detected, stratified by child age. Grey points mark sparse age strata without estimated relative risks. </w:t>
      </w:r>
      <w:r>
        <w:lastRenderedPageBreak/>
        <w:t>Significant effect modification, as determined by the p-values on the regression model interaction term, is marked above points with asterisks (P &lt; 0.05 = *, P &lt; 0.01 = **, P &lt; 0.001 = ***).</w:t>
      </w:r>
    </w:p>
    <w:p w14:paraId="7DE2CAF4" w14:textId="77777777" w:rsidR="00B9624B" w:rsidRDefault="007B6EFA">
      <w:pPr>
        <w:pStyle w:val="BodyText"/>
      </w:pPr>
      <w:r>
        <w:rPr>
          <w:noProof/>
        </w:rPr>
        <w:drawing>
          <wp:inline distT="0" distB="0" distL="0" distR="0" wp14:anchorId="1C5971E1" wp14:editId="2E727C69">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p_age_haz_1-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0090EB21" w14:textId="77777777" w:rsidR="00B9624B" w:rsidRDefault="007B6EFA">
      <w:pPr>
        <w:pStyle w:val="BodyText"/>
      </w:pPr>
      <w:r>
        <w:rPr>
          <w:b/>
          <w:bCs/>
        </w:rPr>
        <w:lastRenderedPageBreak/>
        <w:t>Figure S7.</w:t>
      </w:r>
      <w:r>
        <w:t xml:space="preserve"> 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14:paraId="52990776" w14:textId="77777777" w:rsidR="00B9624B" w:rsidRDefault="007B6EFA">
      <w:pPr>
        <w:pStyle w:val="BodyText"/>
      </w:pPr>
      <w:r>
        <w:rPr>
          <w:noProof/>
        </w:rPr>
        <w:lastRenderedPageBreak/>
        <w:drawing>
          <wp:inline distT="0" distB="0" distL="0" distR="0" wp14:anchorId="791BA068" wp14:editId="33E5B4F0">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sex_diar_1-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53C015BB" w14:textId="77777777" w:rsidR="00B9624B" w:rsidRDefault="007B6EFA">
      <w:pPr>
        <w:pStyle w:val="BodyText"/>
      </w:pPr>
      <w:r>
        <w:rPr>
          <w:b/>
          <w:bCs/>
        </w:rPr>
        <w:lastRenderedPageBreak/>
        <w:t>Figure S8.</w:t>
      </w:r>
      <w:r>
        <w:t xml:space="preserve"> 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14:paraId="0B0E8067" w14:textId="77777777" w:rsidR="00B9624B" w:rsidRDefault="007B6EFA">
      <w:pPr>
        <w:pStyle w:val="BodyText"/>
      </w:pPr>
      <w:r>
        <w:rPr>
          <w:noProof/>
        </w:rPr>
        <w:lastRenderedPageBreak/>
        <w:drawing>
          <wp:inline distT="0" distB="0" distL="0" distR="0" wp14:anchorId="0E5B181C" wp14:editId="57B89122">
            <wp:extent cx="8229600" cy="53492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ASH-IPD-aim2-figures_files/figure-docx/p_sex_haz_1-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46609E40" w14:textId="77777777" w:rsidR="00B9624B" w:rsidRDefault="007B6EFA">
      <w:pPr>
        <w:pStyle w:val="BodyText"/>
      </w:pPr>
      <w:r>
        <w:rPr>
          <w:b/>
          <w:bCs/>
        </w:rPr>
        <w:lastRenderedPageBreak/>
        <w:t>Figure S9.</w:t>
      </w:r>
      <w:r>
        <w:t xml:space="preserve"> 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14:paraId="03A3C4E3" w14:textId="77777777" w:rsidR="00B9624B" w:rsidRDefault="007B6EFA">
      <w:pPr>
        <w:pStyle w:val="BodyText"/>
      </w:pPr>
      <w:r>
        <w:rPr>
          <w:noProof/>
        </w:rPr>
        <w:lastRenderedPageBreak/>
        <w:drawing>
          <wp:inline distT="0" distB="0" distL="0" distR="0" wp14:anchorId="5EA4B093" wp14:editId="6F16CE77">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animals_haz_1-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14:paraId="3CC4DE74" w14:textId="77777777" w:rsidR="00B9624B" w:rsidRDefault="007B6EFA">
      <w:pPr>
        <w:pStyle w:val="BodyText"/>
      </w:pPr>
      <w:r>
        <w:rPr>
          <w:b/>
          <w:bCs/>
        </w:rPr>
        <w:t>Figure S10.</w:t>
      </w:r>
      <w:r>
        <w:t xml:space="preserve"> Forest plots of associations between any enteropathogen/any MST markers in different types of environmental samples and child height-for-age Z-scores (HAZ), stratified by whether any animals were present in the compound. Significant effect modification, as </w:t>
      </w:r>
      <w:r>
        <w:lastRenderedPageBreak/>
        <w:t>determined by the p-values on the regression model interaction term, is marked above points with asterisks (P &lt; 0.05 = *, P &lt; 0.01 = **, P &lt; 0.001 = ***).</w:t>
      </w:r>
    </w:p>
    <w:p w14:paraId="6796E580" w14:textId="77777777" w:rsidR="00B9624B" w:rsidRDefault="007B6EFA">
      <w:pPr>
        <w:pStyle w:val="BodyText"/>
      </w:pPr>
      <w:r>
        <w:rPr>
          <w:noProof/>
        </w:rPr>
        <w:drawing>
          <wp:inline distT="0" distB="0" distL="0" distR="0" wp14:anchorId="58FBADFB" wp14:editId="4A4E4EAC">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wet_diar_2-1.png"/>
                    <pic:cNvPicPr>
                      <a:picLocks noChangeAspect="1" noChangeArrowheads="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14:paraId="22EF45C7" w14:textId="77777777" w:rsidR="00B9624B" w:rsidRDefault="007B6EFA">
      <w:pPr>
        <w:pStyle w:val="BodyText"/>
      </w:pPr>
      <w:r>
        <w:rPr>
          <w:b/>
          <w:bCs/>
        </w:rPr>
        <w:lastRenderedPageBreak/>
        <w:t>Figure S11.</w:t>
      </w:r>
      <w:r>
        <w:t xml:space="preserve"> 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14:paraId="5054BACF" w14:textId="77777777" w:rsidR="00B9624B" w:rsidRDefault="007B6EFA">
      <w:pPr>
        <w:pStyle w:val="BodyText"/>
      </w:pPr>
      <w:r>
        <w:rPr>
          <w:noProof/>
        </w:rPr>
        <w:lastRenderedPageBreak/>
        <w:drawing>
          <wp:inline distT="0" distB="0" distL="0" distR="0" wp14:anchorId="392D0A2E" wp14:editId="0FEC5D8E">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unnamed-chunk-6-1.png"/>
                    <pic:cNvPicPr>
                      <a:picLocks noChangeAspect="1" noChangeArrowheads="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14:paraId="5D8F7708" w14:textId="77777777" w:rsidR="00B9624B" w:rsidRDefault="007B6EFA">
      <w:pPr>
        <w:pStyle w:val="BodyText"/>
      </w:pPr>
      <w:r>
        <w:rPr>
          <w:noProof/>
        </w:rPr>
        <w:lastRenderedPageBreak/>
        <w:drawing>
          <wp:inline distT="0" distB="0" distL="0" distR="0" wp14:anchorId="79CDD810" wp14:editId="68E6E8F4">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unnamed-chunk-7-1.png"/>
                    <pic:cNvPicPr>
                      <a:picLocks noChangeAspect="1" noChangeArrowheads="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14:paraId="63D653F5" w14:textId="77777777" w:rsidR="00B9624B" w:rsidRDefault="007B6EFA">
      <w:pPr>
        <w:pStyle w:val="BodyText"/>
      </w:pPr>
      <w:r>
        <w:rPr>
          <w:b/>
          <w:bCs/>
        </w:rPr>
        <w:lastRenderedPageBreak/>
        <w:t>Figure S12.</w:t>
      </w:r>
      <w:r>
        <w:t xml:space="preserve"> 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14:paraId="305FC6FB" w14:textId="77777777" w:rsidR="00B9624B" w:rsidRDefault="007B6EFA">
      <w:pPr>
        <w:pStyle w:val="BodyText"/>
      </w:pPr>
      <w:r>
        <w:rPr>
          <w:noProof/>
        </w:rPr>
        <w:drawing>
          <wp:inline distT="0" distB="0" distL="0" distR="0" wp14:anchorId="7D83BE51" wp14:editId="422915EC">
            <wp:extent cx="8229600" cy="493776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9"/>
                    <a:stretch>
                      <a:fillRect/>
                    </a:stretch>
                  </pic:blipFill>
                  <pic:spPr bwMode="auto">
                    <a:xfrm>
                      <a:off x="0" y="0"/>
                      <a:ext cx="8229600" cy="4937760"/>
                    </a:xfrm>
                    <a:prstGeom prst="rect">
                      <a:avLst/>
                    </a:prstGeom>
                    <a:noFill/>
                    <a:ln w="9525">
                      <a:noFill/>
                      <a:headEnd/>
                      <a:tailEnd/>
                    </a:ln>
                  </pic:spPr>
                </pic:pic>
              </a:graphicData>
            </a:graphic>
          </wp:inline>
        </w:drawing>
      </w:r>
    </w:p>
    <w:p w14:paraId="65615104" w14:textId="77777777" w:rsidR="00B9624B" w:rsidRDefault="007B6EFA">
      <w:pPr>
        <w:pStyle w:val="BodyText"/>
      </w:pPr>
      <w:r>
        <w:rPr>
          <w:b/>
          <w:bCs/>
        </w:rPr>
        <w:lastRenderedPageBreak/>
        <w:t>Figure 13.</w:t>
      </w:r>
      <w:r>
        <w:t xml:space="preserve"> 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14:paraId="616DEB61" w14:textId="77777777" w:rsidR="00B9624B" w:rsidRDefault="007B6EFA">
      <w:pPr>
        <w:pStyle w:val="BodyText"/>
      </w:pPr>
      <w:r>
        <w:rPr>
          <w:noProof/>
        </w:rPr>
        <w:drawing>
          <wp:inline distT="0" distB="0" distL="0" distR="0" wp14:anchorId="3D3AD92C" wp14:editId="15AA500B">
            <wp:extent cx="8229600" cy="493776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30"/>
                    <a:stretch>
                      <a:fillRect/>
                    </a:stretch>
                  </pic:blipFill>
                  <pic:spPr bwMode="auto">
                    <a:xfrm>
                      <a:off x="0" y="0"/>
                      <a:ext cx="8229600" cy="4937760"/>
                    </a:xfrm>
                    <a:prstGeom prst="rect">
                      <a:avLst/>
                    </a:prstGeom>
                    <a:noFill/>
                    <a:ln w="9525">
                      <a:noFill/>
                      <a:headEnd/>
                      <a:tailEnd/>
                    </a:ln>
                  </pic:spPr>
                </pic:pic>
              </a:graphicData>
            </a:graphic>
          </wp:inline>
        </w:drawing>
      </w:r>
    </w:p>
    <w:p w14:paraId="50EBDBC7" w14:textId="77777777" w:rsidR="00B9624B" w:rsidRDefault="007B6EFA">
      <w:pPr>
        <w:pStyle w:val="BodyText"/>
      </w:pPr>
      <w:r>
        <w:rPr>
          <w:b/>
          <w:bCs/>
        </w:rPr>
        <w:lastRenderedPageBreak/>
        <w:t>Figure 14.</w:t>
      </w:r>
      <w:r>
        <w:t xml:space="preserve"> 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14:paraId="035B3E95" w14:textId="77777777" w:rsidR="00B9624B" w:rsidRDefault="007B6EFA">
      <w:pPr>
        <w:pStyle w:val="BodyText"/>
      </w:pPr>
      <w:r>
        <w:rPr>
          <w:noProof/>
        </w:rPr>
        <w:drawing>
          <wp:inline distT="0" distB="0" distL="0" distR="0" wp14:anchorId="41CD6E6B" wp14:editId="0111D019">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31"/>
                    <a:stretch>
                      <a:fillRect/>
                    </a:stretch>
                  </pic:blipFill>
                  <pic:spPr bwMode="auto">
                    <a:xfrm>
                      <a:off x="0" y="0"/>
                      <a:ext cx="8229600" cy="4937760"/>
                    </a:xfrm>
                    <a:prstGeom prst="rect">
                      <a:avLst/>
                    </a:prstGeom>
                    <a:noFill/>
                    <a:ln w="9525">
                      <a:noFill/>
                      <a:headEnd/>
                      <a:tailEnd/>
                    </a:ln>
                  </pic:spPr>
                </pic:pic>
              </a:graphicData>
            </a:graphic>
          </wp:inline>
        </w:drawing>
      </w:r>
    </w:p>
    <w:p w14:paraId="5E7C9313" w14:textId="77777777" w:rsidR="00B9624B" w:rsidRDefault="007B6EFA">
      <w:pPr>
        <w:pStyle w:val="BodyText"/>
      </w:pPr>
      <w:r>
        <w:rPr>
          <w:b/>
          <w:bCs/>
        </w:rPr>
        <w:lastRenderedPageBreak/>
        <w:t>Figure S15.</w:t>
      </w:r>
      <w:r>
        <w:t xml:space="preserve"> Comparison between associations estimated with generalized linear models (GLM) and machine-learning based targeted likelihood estimation models (TMLE) for the diarrhea outcome.</w:t>
      </w:r>
    </w:p>
    <w:p w14:paraId="6C231B8A" w14:textId="77777777" w:rsidR="00B9624B" w:rsidRDefault="007B6EFA">
      <w:pPr>
        <w:pStyle w:val="BodyText"/>
      </w:pPr>
      <w:r>
        <w:rPr>
          <w:noProof/>
        </w:rPr>
        <w:drawing>
          <wp:inline distT="0" distB="0" distL="0" distR="0" wp14:anchorId="2368FEAA" wp14:editId="0DFE805A">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32"/>
                    <a:stretch>
                      <a:fillRect/>
                    </a:stretch>
                  </pic:blipFill>
                  <pic:spPr bwMode="auto">
                    <a:xfrm>
                      <a:off x="0" y="0"/>
                      <a:ext cx="8229600" cy="4937760"/>
                    </a:xfrm>
                    <a:prstGeom prst="rect">
                      <a:avLst/>
                    </a:prstGeom>
                    <a:noFill/>
                    <a:ln w="9525">
                      <a:noFill/>
                      <a:headEnd/>
                      <a:tailEnd/>
                    </a:ln>
                  </pic:spPr>
                </pic:pic>
              </a:graphicData>
            </a:graphic>
          </wp:inline>
        </w:drawing>
      </w:r>
    </w:p>
    <w:p w14:paraId="19E45C98" w14:textId="77777777" w:rsidR="00B9624B" w:rsidRDefault="007B6EFA">
      <w:pPr>
        <w:pStyle w:val="BodyText"/>
      </w:pPr>
      <w:r>
        <w:rPr>
          <w:b/>
          <w:bCs/>
        </w:rPr>
        <w:t>Figure S16.</w:t>
      </w:r>
      <w:r>
        <w:t xml:space="preserve"> Comparison between associations estimated with generalized linear models (GLM) and machine-learning based targeted likelihood estimation models (TMLE) for the height-for-age (HAZ) Z-score outcome.</w:t>
      </w:r>
    </w:p>
    <w:p w14:paraId="68C0F694" w14:textId="77777777" w:rsidR="00B9624B" w:rsidRDefault="007B6EFA">
      <w:pPr>
        <w:pStyle w:val="BodyText"/>
      </w:pPr>
      <w:r>
        <w:rPr>
          <w:noProof/>
        </w:rPr>
        <w:lastRenderedPageBreak/>
        <w:drawing>
          <wp:inline distT="0" distB="0" distL="0" distR="0" wp14:anchorId="778EAB56" wp14:editId="374FF200">
            <wp:extent cx="8229600" cy="65836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33"/>
                    <a:stretch>
                      <a:fillRect/>
                    </a:stretch>
                  </pic:blipFill>
                  <pic:spPr bwMode="auto">
                    <a:xfrm>
                      <a:off x="0" y="0"/>
                      <a:ext cx="8229600" cy="6583680"/>
                    </a:xfrm>
                    <a:prstGeom prst="rect">
                      <a:avLst/>
                    </a:prstGeom>
                    <a:noFill/>
                    <a:ln w="9525">
                      <a:noFill/>
                      <a:headEnd/>
                      <a:tailEnd/>
                    </a:ln>
                  </pic:spPr>
                </pic:pic>
              </a:graphicData>
            </a:graphic>
          </wp:inline>
        </w:drawing>
      </w:r>
    </w:p>
    <w:p w14:paraId="4DC070EB" w14:textId="77777777" w:rsidR="00B9624B" w:rsidRDefault="007B6EFA">
      <w:pPr>
        <w:pStyle w:val="BodyText"/>
      </w:pPr>
      <w:r>
        <w:rPr>
          <w:b/>
          <w:bCs/>
        </w:rPr>
        <w:lastRenderedPageBreak/>
        <w:t>Figure S17.</w:t>
      </w:r>
      <w:r>
        <w:t xml:space="preserve"> 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14:paraId="6AB8C973" w14:textId="77777777" w:rsidR="00B9624B" w:rsidRDefault="007B6EFA">
      <w:pPr>
        <w:pStyle w:val="Heading1"/>
      </w:pPr>
      <w:bookmarkStart w:id="5" w:name="tables"/>
      <w:bookmarkEnd w:id="3"/>
      <w:r>
        <w:t>Tables</w:t>
      </w:r>
    </w:p>
    <w:p w14:paraId="4E153810" w14:textId="77777777" w:rsidR="00B9624B" w:rsidRDefault="007B6EFA">
      <w:pPr>
        <w:pStyle w:val="FirstParagraph"/>
      </w:pPr>
      <w:r>
        <w:rPr>
          <w:b/>
          <w:bCs/>
        </w:rPr>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B9624B" w14:paraId="2EE82684"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149E3F"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07A7F5"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C35060"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EF3BC7"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D53762"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BA6845"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3EE55A"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F17B36"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1089B6"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80116C"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296009"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56003A"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538B6F"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18FD6A"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BE880C"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762B92"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727082"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52F75A" w14:textId="77777777" w:rsidR="00B9624B" w:rsidRDefault="007B6EFA">
            <w:pPr>
              <w:keepNext/>
              <w:spacing w:before="100" w:after="100" w:line="240" w:lineRule="auto"/>
              <w:ind w:left="100" w:right="100"/>
              <w:jc w:val="right"/>
            </w:pPr>
            <w:r>
              <w:rPr>
                <w:rFonts w:ascii="Arial" w:eastAsia="Arial" w:hAnsi="Arial" w:cs="Arial"/>
                <w:b/>
                <w:color w:val="000000"/>
                <w:sz w:val="16"/>
                <w:szCs w:val="16"/>
              </w:rPr>
              <w:t>Wasting prev.</w:t>
            </w:r>
          </w:p>
        </w:tc>
      </w:tr>
      <w:tr w:rsidR="00B9624B" w14:paraId="7C05B7D8"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1B1A623C" w14:textId="77777777" w:rsidR="00B9624B" w:rsidRDefault="007B6EFA">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5E3747D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09CB540E" w14:textId="77777777" w:rsidR="00B9624B" w:rsidRDefault="00B9624B">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58644DDD" w14:textId="77777777" w:rsidR="00B9624B" w:rsidRDefault="00B9624B">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1B0BFAA5" w14:textId="77777777" w:rsidR="00B9624B" w:rsidRDefault="00B9624B">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359B39E0" w14:textId="77777777" w:rsidR="00B9624B" w:rsidRDefault="00B9624B">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1F08071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10</w:t>
            </w:r>
          </w:p>
        </w:tc>
        <w:tc>
          <w:tcPr>
            <w:tcW w:w="812" w:type="dxa"/>
            <w:tcBorders>
              <w:bottom w:val="single" w:sz="4" w:space="0" w:color="666666"/>
            </w:tcBorders>
            <w:shd w:val="clear" w:color="auto" w:fill="FFFFFF"/>
            <w:tcMar>
              <w:top w:w="0" w:type="dxa"/>
              <w:left w:w="0" w:type="dxa"/>
              <w:bottom w:w="0" w:type="dxa"/>
              <w:right w:w="0" w:type="dxa"/>
            </w:tcMar>
            <w:vAlign w:val="center"/>
          </w:tcPr>
          <w:p w14:paraId="1205BAF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7</w:t>
            </w:r>
          </w:p>
        </w:tc>
        <w:tc>
          <w:tcPr>
            <w:tcW w:w="725" w:type="dxa"/>
            <w:tcBorders>
              <w:bottom w:val="single" w:sz="4" w:space="0" w:color="666666"/>
            </w:tcBorders>
            <w:shd w:val="clear" w:color="auto" w:fill="FFFFFF"/>
            <w:tcMar>
              <w:top w:w="0" w:type="dxa"/>
              <w:left w:w="0" w:type="dxa"/>
              <w:bottom w:w="0" w:type="dxa"/>
              <w:right w:w="0" w:type="dxa"/>
            </w:tcMar>
            <w:vAlign w:val="center"/>
          </w:tcPr>
          <w:p w14:paraId="00E2E1B0"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1</w:t>
            </w:r>
          </w:p>
        </w:tc>
        <w:tc>
          <w:tcPr>
            <w:tcW w:w="608" w:type="dxa"/>
            <w:tcBorders>
              <w:bottom w:val="single" w:sz="4" w:space="0" w:color="666666"/>
            </w:tcBorders>
            <w:shd w:val="clear" w:color="auto" w:fill="FFFFFF"/>
            <w:tcMar>
              <w:top w:w="0" w:type="dxa"/>
              <w:left w:w="0" w:type="dxa"/>
              <w:bottom w:w="0" w:type="dxa"/>
              <w:right w:w="0" w:type="dxa"/>
            </w:tcMar>
            <w:vAlign w:val="center"/>
          </w:tcPr>
          <w:p w14:paraId="1AF8E0C0"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58D2E7F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2E1AA9C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4FEFA60F" w14:textId="77777777" w:rsidR="00B9624B" w:rsidRDefault="00B9624B">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37C26FD5" w14:textId="77777777" w:rsidR="00B9624B" w:rsidRDefault="00B9624B">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394904D0" w14:textId="77777777" w:rsidR="00B9624B" w:rsidRDefault="00B9624B">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414A6F8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5FA4C72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4F79502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4</w:t>
            </w:r>
          </w:p>
        </w:tc>
      </w:tr>
      <w:tr w:rsidR="00B9624B" w14:paraId="45486CDD"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AD016" w14:textId="77777777" w:rsidR="00B9624B" w:rsidRDefault="007B6EFA">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D7DC9" w14:textId="77777777" w:rsidR="00B9624B" w:rsidRDefault="007B6EFA">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F5ECA" w14:textId="77777777" w:rsidR="00B9624B" w:rsidRDefault="00B9624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442E7" w14:textId="77777777" w:rsidR="00B9624B" w:rsidRDefault="00B9624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75163" w14:textId="77777777" w:rsidR="00B9624B" w:rsidRDefault="00B9624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A2904" w14:textId="77777777" w:rsidR="00B9624B" w:rsidRDefault="00B9624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4679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5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66C8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EA07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E766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0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2303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0176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6.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F96F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1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EC6E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59</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1C24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77956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95</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C832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06</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0B2C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3</w:t>
            </w:r>
          </w:p>
        </w:tc>
      </w:tr>
      <w:tr w:rsidR="00B9624B" w14:paraId="17D8A694"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5470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1E0B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6567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F335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28</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0BDD0"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146</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E930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7.3</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C464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34</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18CA8"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DC19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1.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9101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BA98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2C7E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8.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CB7E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6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8B6F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66</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11B7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6B0D8"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B0C70"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0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8E07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1.9</w:t>
            </w:r>
          </w:p>
        </w:tc>
      </w:tr>
      <w:tr w:rsidR="00B9624B" w14:paraId="3EE6B33A"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B31B6"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F0AE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3110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0CE5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9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9FF6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82</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72997"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4.2</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381A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7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126C0"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87A1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115E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3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3272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2A96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0.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A06A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4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ED30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77</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32FA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4.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8E23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1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CBB7D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0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98F9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5</w:t>
            </w:r>
          </w:p>
        </w:tc>
      </w:tr>
      <w:tr w:rsidR="00B9624B" w14:paraId="4A19B8AB"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769F5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AF22A" w14:textId="77777777" w:rsidR="00B9624B" w:rsidRDefault="007B6EFA">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92C3E" w14:textId="77777777" w:rsidR="00B9624B" w:rsidRDefault="00B9624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33171" w14:textId="77777777" w:rsidR="00B9624B" w:rsidRDefault="00B9624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CC3FA" w14:textId="77777777" w:rsidR="00B9624B" w:rsidRDefault="00B9624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6EE1E" w14:textId="77777777" w:rsidR="00B9624B" w:rsidRDefault="00B9624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9B36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03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3C98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8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76E2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A9348" w14:textId="77777777" w:rsidR="00B9624B" w:rsidRDefault="00B9624B">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11051" w14:textId="77777777" w:rsidR="00B9624B" w:rsidRDefault="00B9624B">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BC121" w14:textId="77777777" w:rsidR="00B9624B" w:rsidRDefault="00B9624B">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CD05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1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0E8F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6B41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76DBB" w14:textId="77777777" w:rsidR="00B9624B" w:rsidRDefault="00B9624B">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9928B" w14:textId="77777777" w:rsidR="00B9624B" w:rsidRDefault="00B9624B">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7E930" w14:textId="77777777" w:rsidR="00B9624B" w:rsidRDefault="00B9624B">
            <w:pPr>
              <w:keepNext/>
              <w:spacing w:before="100" w:after="100" w:line="240" w:lineRule="auto"/>
              <w:ind w:left="100" w:right="100"/>
              <w:jc w:val="right"/>
            </w:pPr>
          </w:p>
        </w:tc>
      </w:tr>
      <w:tr w:rsidR="00B9624B" w14:paraId="7AB62207"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E56FB" w14:textId="77777777" w:rsidR="00B9624B" w:rsidRDefault="007B6EFA">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BB360"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D3BB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802F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9</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79041"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6007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9.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D339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2126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A0496"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EEDA6"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FB62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B962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C924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15E4B8"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F4692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2857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7C61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7CE67"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0</w:t>
            </w:r>
          </w:p>
        </w:tc>
      </w:tr>
      <w:tr w:rsidR="00B9624B" w14:paraId="220B7207"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453DD" w14:textId="77777777" w:rsidR="00B9624B" w:rsidRDefault="007B6EFA">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521FBA"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97DF43" w14:textId="77777777" w:rsidR="00B9624B" w:rsidRDefault="00B9624B">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CEC20" w14:textId="77777777" w:rsidR="00B9624B" w:rsidRDefault="00B9624B">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B58D9" w14:textId="77777777" w:rsidR="00B9624B" w:rsidRDefault="00B9624B">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C52C6" w14:textId="77777777" w:rsidR="00B9624B" w:rsidRDefault="00B9624B">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05CE1"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8139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5027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D65C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754F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48737"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414E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1FC0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CDFE18"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99B3F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ABF8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1CCD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5</w:t>
            </w:r>
          </w:p>
        </w:tc>
      </w:tr>
      <w:tr w:rsidR="00B9624B" w14:paraId="0C1D29F2"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232F0" w14:textId="77777777" w:rsidR="00B9624B" w:rsidRDefault="007B6EFA">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8E419"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2374C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43DD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240</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4BCC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61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A815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2.8</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1EF0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8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ADCD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4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812E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3.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92098"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4</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7465C6"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12EC0"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9.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B631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4</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4BC5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98FB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8.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FA8DC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04</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F187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B489A"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8.7</w:t>
            </w:r>
          </w:p>
        </w:tc>
      </w:tr>
      <w:tr w:rsidR="00B9624B" w14:paraId="4452FA6C"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DECEE7" w14:textId="77777777" w:rsidR="00B9624B" w:rsidRDefault="007B6EFA">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B45147"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39EF71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79450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5B09EB"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98626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04B23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912</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358774"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496</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9A2BB5"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25.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8B8BE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78406B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03ACB2"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05044D"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82DD6E"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75AE89"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B594FC"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2171DF"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1A4843" w14:textId="77777777" w:rsidR="00B9624B" w:rsidRDefault="007B6EFA">
            <w:pPr>
              <w:keepNext/>
              <w:spacing w:before="100" w:after="100" w:line="240" w:lineRule="auto"/>
              <w:ind w:left="100" w:right="100"/>
              <w:jc w:val="right"/>
            </w:pPr>
            <w:r>
              <w:rPr>
                <w:rFonts w:ascii="Arial" w:eastAsia="Arial" w:hAnsi="Arial" w:cs="Arial"/>
                <w:color w:val="000000"/>
                <w:sz w:val="16"/>
                <w:szCs w:val="16"/>
              </w:rPr>
              <w:t>1.5</w:t>
            </w:r>
          </w:p>
        </w:tc>
      </w:tr>
    </w:tbl>
    <w:p w14:paraId="3E5DD109" w14:textId="77777777" w:rsidR="00B9624B" w:rsidRDefault="007B6EFA">
      <w:pPr>
        <w:pStyle w:val="BodyText"/>
      </w:pPr>
      <w:r>
        <w:t>HAZ: Height-for-age Z-score; WAZ: Weight-for-age Z-score; WHZ: Weight-for-height Z-score.</w:t>
      </w:r>
    </w:p>
    <w:p w14:paraId="30290AE8" w14:textId="77777777" w:rsidR="00B9624B" w:rsidRDefault="007B6EFA">
      <w:pPr>
        <w:pStyle w:val="Heading2"/>
      </w:pPr>
      <w:bookmarkStart w:id="6" w:name="X2149b216f4867f7e17cf596117eea8fc95d8013"/>
      <w:r>
        <w:lastRenderedPageBreak/>
        <w:t>Table S1. Risk of bias based on modified Newcastle-Ottawa scale</w:t>
      </w:r>
    </w:p>
    <w:p w14:paraId="31942872" w14:textId="77777777" w:rsidR="00B9624B" w:rsidRDefault="007B6EFA">
      <w:pPr>
        <w:pStyle w:val="FirstParagraph"/>
      </w:pPr>
      <w:r>
        <w:t>Stars are given for low risk of bias in each cate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B9624B" w14:paraId="4355269C"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05FCE"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812C5"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84B421"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F4868"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897F45"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E44A78"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098D40"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7C97CF"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D8A595" w14:textId="77777777" w:rsidR="00B9624B" w:rsidRDefault="007B6EFA">
            <w:pPr>
              <w:keepNext/>
              <w:spacing w:before="100" w:after="100" w:line="240" w:lineRule="auto"/>
              <w:ind w:left="100" w:right="100"/>
              <w:jc w:val="left"/>
            </w:pPr>
            <w:r>
              <w:rPr>
                <w:rFonts w:ascii="Arial" w:eastAsia="Arial" w:hAnsi="Arial" w:cs="Arial"/>
                <w:b/>
                <w:color w:val="000000"/>
                <w:sz w:val="16"/>
                <w:szCs w:val="16"/>
              </w:rPr>
              <w:t>Total</w:t>
            </w:r>
          </w:p>
        </w:tc>
      </w:tr>
      <w:tr w:rsidR="00B9624B" w14:paraId="06D15D7F"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34B71493" w14:textId="77777777" w:rsidR="00B9624B" w:rsidRDefault="00B9624B">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6E9D2670"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1DD88B21"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175E2EF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133C28CD"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05F5F201"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4751C650"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e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2731BC8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3A19B21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B9624B" w14:paraId="3E08C6CA"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C7567"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0C6F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4D9D58"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9E1A7"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2B5B7"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1E33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6624CC"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E76F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66E79" w14:textId="77777777" w:rsidR="00B9624B" w:rsidRDefault="007B6EFA">
            <w:pPr>
              <w:keepNext/>
              <w:spacing w:before="100" w:after="100" w:line="240" w:lineRule="auto"/>
              <w:ind w:left="100" w:right="100"/>
              <w:jc w:val="left"/>
            </w:pPr>
            <w:r>
              <w:rPr>
                <w:rFonts w:ascii="Arial" w:eastAsia="Arial" w:hAnsi="Arial" w:cs="Arial"/>
                <w:color w:val="000000"/>
                <w:sz w:val="16"/>
                <w:szCs w:val="16"/>
              </w:rPr>
              <w:t>4</w:t>
            </w:r>
          </w:p>
        </w:tc>
      </w:tr>
      <w:tr w:rsidR="00B9624B" w14:paraId="27ADBCCC"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EFB0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Luby, S.P. et al..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094C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9804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AC450"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A049C"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F9C74"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1E86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E9914"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37B4C" w14:textId="77777777" w:rsidR="00B9624B" w:rsidRDefault="007B6EFA">
            <w:pPr>
              <w:keepNext/>
              <w:spacing w:before="100" w:after="100" w:line="240" w:lineRule="auto"/>
              <w:ind w:left="100" w:right="100"/>
              <w:jc w:val="left"/>
            </w:pPr>
            <w:r>
              <w:rPr>
                <w:rFonts w:ascii="Arial" w:eastAsia="Arial" w:hAnsi="Arial" w:cs="Arial"/>
                <w:color w:val="000000"/>
                <w:sz w:val="16"/>
                <w:szCs w:val="16"/>
              </w:rPr>
              <w:t>6</w:t>
            </w:r>
          </w:p>
        </w:tc>
      </w:tr>
      <w:tr w:rsidR="00B9624B" w14:paraId="70242EF7"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09BB3" w14:textId="77777777" w:rsidR="00B9624B" w:rsidRDefault="007B6EFA">
            <w:pPr>
              <w:keepNext/>
              <w:spacing w:before="100" w:after="100" w:line="240" w:lineRule="auto"/>
              <w:ind w:left="100" w:right="100"/>
              <w:jc w:val="left"/>
            </w:pPr>
            <w:r>
              <w:rPr>
                <w:rFonts w:ascii="Arial" w:eastAsia="Arial" w:hAnsi="Arial" w:cs="Arial"/>
                <w:color w:val="000000"/>
                <w:sz w:val="16"/>
                <w:szCs w:val="16"/>
              </w:rPr>
              <w:lastRenderedPageBreak/>
              <w:t>Null, C. et al., Effects of water quality, sanitation, handwashing, and nutritional interventions on diarrhoea and child growth in rural Kenya: a cluster-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207B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7E70E4"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D8EE8"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2016F9"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E2D3F"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A74B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1D9954"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90128A" w14:textId="77777777" w:rsidR="00B9624B" w:rsidRDefault="007B6EFA">
            <w:pPr>
              <w:keepNext/>
              <w:spacing w:before="100" w:after="100" w:line="240" w:lineRule="auto"/>
              <w:ind w:left="100" w:right="100"/>
              <w:jc w:val="left"/>
            </w:pPr>
            <w:r>
              <w:rPr>
                <w:rFonts w:ascii="Arial" w:eastAsia="Arial" w:hAnsi="Arial" w:cs="Arial"/>
                <w:color w:val="000000"/>
                <w:sz w:val="16"/>
                <w:szCs w:val="16"/>
              </w:rPr>
              <w:t>5</w:t>
            </w:r>
          </w:p>
        </w:tc>
      </w:tr>
      <w:tr w:rsidR="00B9624B" w14:paraId="1E527824"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ABD1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4922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73BC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E27AD" w14:textId="77777777" w:rsidR="00B9624B" w:rsidRDefault="007B6EFA">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4E986"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4F6CB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0A29FB"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94DF0"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FBC2B" w14:textId="77777777" w:rsidR="00B9624B" w:rsidRDefault="007B6EFA">
            <w:pPr>
              <w:keepNext/>
              <w:spacing w:before="100" w:after="100" w:line="240" w:lineRule="auto"/>
              <w:ind w:left="100" w:right="100"/>
              <w:jc w:val="left"/>
            </w:pPr>
            <w:r>
              <w:rPr>
                <w:rFonts w:ascii="Arial" w:eastAsia="Arial" w:hAnsi="Arial" w:cs="Arial"/>
                <w:color w:val="000000"/>
                <w:sz w:val="16"/>
                <w:szCs w:val="16"/>
              </w:rPr>
              <w:t>4</w:t>
            </w:r>
          </w:p>
        </w:tc>
      </w:tr>
      <w:tr w:rsidR="00B9624B" w14:paraId="2F2DC477"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D7D199" w14:textId="77777777" w:rsidR="00B9624B" w:rsidRDefault="007B6EFA">
            <w:pPr>
              <w:keepNext/>
              <w:spacing w:before="100" w:after="100" w:line="240" w:lineRule="auto"/>
              <w:ind w:left="100" w:right="100"/>
              <w:jc w:val="left"/>
            </w:pPr>
            <w:r>
              <w:rPr>
                <w:rFonts w:ascii="Arial" w:eastAsia="Arial" w:hAnsi="Arial" w:cs="Arial"/>
                <w:color w:val="000000"/>
                <w:sz w:val="16"/>
                <w:szCs w:val="16"/>
              </w:rPr>
              <w:t>Knee, J. et al. Effects of an urban sanitation intervention on childhood enteric infection and diarrhea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90B039" w14:textId="77777777" w:rsidR="00B9624B" w:rsidRDefault="007B6EFA">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C56C25"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D2C7CC" w14:textId="77777777" w:rsidR="00B9624B" w:rsidRDefault="007B6EFA">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47966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62D213" w14:textId="77777777" w:rsidR="00B9624B" w:rsidRDefault="007B6EFA">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322141E" w14:textId="77777777" w:rsidR="00B9624B" w:rsidRDefault="007B6EFA">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6AAE6B" w14:textId="77777777" w:rsidR="00B9624B" w:rsidRDefault="007B6EFA">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B231CF" w14:textId="77777777" w:rsidR="00B9624B" w:rsidRDefault="007B6EFA">
            <w:pPr>
              <w:keepNext/>
              <w:spacing w:before="100" w:after="100" w:line="240" w:lineRule="auto"/>
              <w:ind w:left="100" w:right="100"/>
              <w:jc w:val="left"/>
            </w:pPr>
            <w:r>
              <w:rPr>
                <w:rFonts w:ascii="Arial" w:eastAsia="Arial" w:hAnsi="Arial" w:cs="Arial"/>
                <w:color w:val="000000"/>
                <w:sz w:val="16"/>
                <w:szCs w:val="16"/>
              </w:rPr>
              <w:t>3</w:t>
            </w:r>
          </w:p>
        </w:tc>
      </w:tr>
    </w:tbl>
    <w:p w14:paraId="09D6E326" w14:textId="77777777" w:rsidR="00B9624B" w:rsidRDefault="007B6EFA">
      <w:pPr>
        <w:pStyle w:val="BodyText"/>
      </w:pPr>
      <w:r>
        <w:rPr>
          <w:vertAlign w:val="superscript"/>
        </w:rPr>
        <w:t>a</w:t>
      </w:r>
      <w:r>
        <w:t xml:space="preserve"> 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14:paraId="13D4DB16" w14:textId="77777777" w:rsidR="00B9624B" w:rsidRDefault="007B6EFA">
      <w:pPr>
        <w:pStyle w:val="BodyText"/>
      </w:pPr>
      <w:r>
        <w:rPr>
          <w:vertAlign w:val="superscript"/>
        </w:rPr>
        <w:t>b</w:t>
      </w:r>
      <w:r>
        <w:t xml:space="preserve"> If intervention recipient was not blinded to intervention status, 0 stars.</w:t>
      </w:r>
    </w:p>
    <w:p w14:paraId="67E589E5" w14:textId="77777777" w:rsidR="00B9624B" w:rsidRDefault="007B6EFA">
      <w:pPr>
        <w:pStyle w:val="BodyText"/>
      </w:pPr>
      <w:r>
        <w:rPr>
          <w:vertAlign w:val="superscript"/>
        </w:rPr>
        <w:t>c</w:t>
      </w:r>
      <w:r>
        <w:t xml:space="preserve"> &lt;10% receives 1 star, greater than or equal to 10% receives 0 stars.</w:t>
      </w:r>
    </w:p>
    <w:p w14:paraId="6BE80B27" w14:textId="77777777" w:rsidR="00B9624B" w:rsidRDefault="007B6EFA">
      <w:pPr>
        <w:pStyle w:val="BodyText"/>
      </w:pPr>
      <w:r>
        <w:rPr>
          <w:vertAlign w:val="superscript"/>
        </w:rPr>
        <w:lastRenderedPageBreak/>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4000C5C3" w14:textId="77777777" w:rsidR="00B9624B" w:rsidRDefault="007B6EFA">
      <w:pPr>
        <w:pStyle w:val="BodyText"/>
      </w:pPr>
      <w:r>
        <w:rPr>
          <w:vertAlign w:val="superscript"/>
        </w:rPr>
        <w:t>e</w:t>
      </w:r>
      <w:r>
        <w:t xml:space="preserve"> Parent / person recall (=0 stars). Fieldworker assessed (=1 star). Physician/microbiologically assessed (=2 stars)</w:t>
      </w:r>
    </w:p>
    <w:p w14:paraId="78AFA792" w14:textId="77777777" w:rsidR="00B9624B" w:rsidRDefault="007B6EFA">
      <w:pPr>
        <w:pStyle w:val="BodyText"/>
      </w:pPr>
      <w:r>
        <w:rPr>
          <w:vertAlign w:val="superscript"/>
        </w:rPr>
        <w:t>f</w:t>
      </w:r>
      <w:r>
        <w:t xml:space="preserve"> If outcome measurement staff were not blinded to intervention status, 0 stars.</w:t>
      </w:r>
    </w:p>
    <w:p w14:paraId="05BC9529" w14:textId="77777777" w:rsidR="00B9624B" w:rsidRDefault="007B6EFA">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bookmarkEnd w:id="5"/>
      <w:bookmarkEnd w:id="6"/>
    </w:p>
    <w:sectPr w:rsidR="00B9624B" w:rsidSect="005F6867">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Mertens" w:date="2022-06-16T13:06:00Z" w:initials="AM">
    <w:p w14:paraId="167893C5" w14:textId="77777777" w:rsidR="00B2145A" w:rsidRDefault="00B2145A" w:rsidP="005F6867">
      <w:pPr>
        <w:pStyle w:val="CommentText"/>
        <w:jc w:val="left"/>
      </w:pPr>
      <w:r>
        <w:rPr>
          <w:rStyle w:val="CommentReference"/>
        </w:rPr>
        <w:annotationRef/>
      </w:r>
      <w:r>
        <w:t>Check holcomb soil MST</w:t>
      </w:r>
    </w:p>
  </w:comment>
  <w:comment w:id="2" w:author="Andrew Mertens" w:date="2022-06-16T13:07:00Z" w:initials="AM">
    <w:p w14:paraId="6B2CCEF9" w14:textId="77777777" w:rsidR="00B2145A" w:rsidRDefault="00B2145A" w:rsidP="005F6867">
      <w:pPr>
        <w:pStyle w:val="CommentText"/>
        <w:jc w:val="left"/>
      </w:pPr>
      <w:r>
        <w:rPr>
          <w:rStyle w:val="CommentReference"/>
        </w:rPr>
        <w:annotationRef/>
      </w:r>
      <w:r>
        <w:t>See if any MST need to be added to discussion</w:t>
      </w:r>
    </w:p>
  </w:comment>
  <w:comment w:id="4" w:author="Andrew Mertens" w:date="2022-06-16T13:30:00Z" w:initials="AM">
    <w:p w14:paraId="224CF7BF" w14:textId="77777777" w:rsidR="00912830" w:rsidRDefault="00912830" w:rsidP="005F6867">
      <w:pPr>
        <w:pStyle w:val="CommentText"/>
        <w:jc w:val="left"/>
      </w:pPr>
      <w:r>
        <w:rPr>
          <w:rStyle w:val="CommentReference"/>
        </w:rPr>
        <w:annotationRef/>
      </w:r>
      <w:r>
        <w:t>Recheck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7893C5" w15:done="0"/>
  <w15:commentEx w15:paraId="6B2CCEF9" w15:done="0"/>
  <w15:commentEx w15:paraId="224CF7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5A956" w16cex:dateUtc="2022-06-16T20:06:00Z"/>
  <w16cex:commentExtensible w16cex:durableId="2655A979" w16cex:dateUtc="2022-06-16T20:07:00Z"/>
  <w16cex:commentExtensible w16cex:durableId="2655AEF8" w16cex:dateUtc="2022-06-16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7893C5" w16cid:durableId="2655A956"/>
  <w16cid:commentId w16cid:paraId="6B2CCEF9" w16cid:durableId="2655A979"/>
  <w16cid:commentId w16cid:paraId="224CF7BF" w16cid:durableId="2655AE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AC7B" w14:textId="77777777" w:rsidR="004D389C" w:rsidRDefault="004D389C">
      <w:pPr>
        <w:spacing w:after="0" w:line="240" w:lineRule="auto"/>
      </w:pPr>
      <w:r>
        <w:separator/>
      </w:r>
    </w:p>
  </w:endnote>
  <w:endnote w:type="continuationSeparator" w:id="0">
    <w:p w14:paraId="4B9659A2" w14:textId="77777777" w:rsidR="004D389C" w:rsidRDefault="004D3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20CD" w14:textId="77777777" w:rsidR="004D389C" w:rsidRDefault="004D389C">
      <w:r>
        <w:separator/>
      </w:r>
    </w:p>
  </w:footnote>
  <w:footnote w:type="continuationSeparator" w:id="0">
    <w:p w14:paraId="091348B4" w14:textId="77777777" w:rsidR="004D389C" w:rsidRDefault="004D38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4FA8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992269">
    <w:abstractNumId w:val="14"/>
  </w:num>
  <w:num w:numId="2" w16cid:durableId="1867209346">
    <w:abstractNumId w:val="13"/>
  </w:num>
  <w:num w:numId="3" w16cid:durableId="1853956980">
    <w:abstractNumId w:val="13"/>
  </w:num>
  <w:num w:numId="4" w16cid:durableId="1429692063">
    <w:abstractNumId w:val="13"/>
  </w:num>
  <w:num w:numId="5" w16cid:durableId="1035078226">
    <w:abstractNumId w:val="13"/>
  </w:num>
  <w:num w:numId="6" w16cid:durableId="1085735064">
    <w:abstractNumId w:val="13"/>
  </w:num>
  <w:num w:numId="7" w16cid:durableId="342172764">
    <w:abstractNumId w:val="13"/>
  </w:num>
  <w:num w:numId="8" w16cid:durableId="860242758">
    <w:abstractNumId w:val="13"/>
  </w:num>
  <w:num w:numId="9" w16cid:durableId="1091317572">
    <w:abstractNumId w:val="13"/>
  </w:num>
  <w:num w:numId="10" w16cid:durableId="2038967817">
    <w:abstractNumId w:val="13"/>
  </w:num>
  <w:num w:numId="11" w16cid:durableId="1530801039">
    <w:abstractNumId w:val="13"/>
  </w:num>
  <w:num w:numId="12" w16cid:durableId="2133670693">
    <w:abstractNumId w:val="0"/>
  </w:num>
  <w:num w:numId="13" w16cid:durableId="214514071">
    <w:abstractNumId w:val="10"/>
  </w:num>
  <w:num w:numId="14" w16cid:durableId="352277">
    <w:abstractNumId w:val="8"/>
  </w:num>
  <w:num w:numId="15" w16cid:durableId="679042932">
    <w:abstractNumId w:val="7"/>
  </w:num>
  <w:num w:numId="16" w16cid:durableId="2030521998">
    <w:abstractNumId w:val="6"/>
  </w:num>
  <w:num w:numId="17" w16cid:durableId="109520911">
    <w:abstractNumId w:val="5"/>
  </w:num>
  <w:num w:numId="18" w16cid:durableId="459806882">
    <w:abstractNumId w:val="9"/>
  </w:num>
  <w:num w:numId="19" w16cid:durableId="1072391690">
    <w:abstractNumId w:val="4"/>
  </w:num>
  <w:num w:numId="20" w16cid:durableId="211235783">
    <w:abstractNumId w:val="3"/>
  </w:num>
  <w:num w:numId="21" w16cid:durableId="1448432620">
    <w:abstractNumId w:val="2"/>
  </w:num>
  <w:num w:numId="22" w16cid:durableId="1639412139">
    <w:abstractNumId w:val="1"/>
  </w:num>
  <w:num w:numId="23" w16cid:durableId="1192111525">
    <w:abstractNumId w:val="15"/>
  </w:num>
  <w:num w:numId="24" w16cid:durableId="1595505552">
    <w:abstractNumId w:val="12"/>
  </w:num>
  <w:num w:numId="25" w16cid:durableId="325984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61610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9624B"/>
    <w:rsid w:val="004D389C"/>
    <w:rsid w:val="005F6867"/>
    <w:rsid w:val="007B6EFA"/>
    <w:rsid w:val="00912830"/>
    <w:rsid w:val="00953BFF"/>
    <w:rsid w:val="00B2145A"/>
    <w:rsid w:val="00B9624B"/>
    <w:rsid w:val="00B972A6"/>
    <w:rsid w:val="00F02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F9780"/>
  <w15:docId w15:val="{E6EE8C7A-C5ED-4F49-A89E-42909290E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CommentReference">
    <w:name w:val="annotation reference"/>
    <w:basedOn w:val="DefaultParagraphFont"/>
    <w:semiHidden/>
    <w:unhideWhenUsed/>
    <w:rsid w:val="00B2145A"/>
    <w:rPr>
      <w:sz w:val="16"/>
      <w:szCs w:val="16"/>
    </w:rPr>
  </w:style>
  <w:style w:type="paragraph" w:styleId="CommentText">
    <w:name w:val="annotation text"/>
    <w:basedOn w:val="Normal"/>
    <w:link w:val="CommentTextChar"/>
    <w:unhideWhenUsed/>
    <w:rsid w:val="00B2145A"/>
    <w:pPr>
      <w:spacing w:line="240" w:lineRule="auto"/>
    </w:pPr>
    <w:rPr>
      <w:sz w:val="20"/>
      <w:szCs w:val="20"/>
    </w:rPr>
  </w:style>
  <w:style w:type="character" w:customStyle="1" w:styleId="CommentTextChar">
    <w:name w:val="Comment Text Char"/>
    <w:basedOn w:val="DefaultParagraphFont"/>
    <w:link w:val="CommentText"/>
    <w:rsid w:val="00B2145A"/>
    <w:rPr>
      <w:sz w:val="20"/>
      <w:szCs w:val="20"/>
    </w:rPr>
  </w:style>
  <w:style w:type="paragraph" w:styleId="CommentSubject">
    <w:name w:val="annotation subject"/>
    <w:basedOn w:val="CommentText"/>
    <w:next w:val="CommentText"/>
    <w:link w:val="CommentSubjectChar"/>
    <w:semiHidden/>
    <w:unhideWhenUsed/>
    <w:rsid w:val="00B2145A"/>
    <w:rPr>
      <w:b/>
      <w:bCs/>
    </w:rPr>
  </w:style>
  <w:style w:type="character" w:customStyle="1" w:styleId="CommentSubjectChar">
    <w:name w:val="Comment Subject Char"/>
    <w:basedOn w:val="CommentTextChar"/>
    <w:link w:val="CommentSubject"/>
    <w:semiHidden/>
    <w:rsid w:val="00B214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9</Pages>
  <Words>2763</Words>
  <Characters>1575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1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subject/>
  <dc:creator>Associations between detection of enteropathogens and microbial source tracking markers in the environment and child enteric infections and growth: an individual participant data meta-analysis</dc:creator>
  <cp:keywords/>
  <dc:description/>
  <cp:lastModifiedBy>Andrew Mertens</cp:lastModifiedBy>
  <cp:revision>1</cp:revision>
  <dcterms:created xsi:type="dcterms:W3CDTF">2022-06-16T20:30:00Z</dcterms:created>
  <dcterms:modified xsi:type="dcterms:W3CDTF">2022-06-1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